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UX/UI Designer position at [Company Name] in Canada, Toronto. As a dedicated and creative professional with over [X years] of experience in user experience and user interface design, I am eager to bring my expertise in crafting intuitive digital solutions to a dynamic team in one of the most innovative cities in North America. Canada Toronto has always been a hub for technological advancement and cultural diversity, making it an ideal location for someone passionate about designing experiences that resonate with global audiences while addressing local needs. This opportunity aligns perfectly with my career goals and my commitment to excellence in UX/UI design.</w:t>
      </w:r>
    </w:p>
    <w:p>
      <w:pPr>
        <w:pStyle w:val="BodyText"/>
      </w:pPr>
      <w:r>
        <w:t xml:space="preserve">As a UX UI Designer, I have consistently focused on creating seamless interactions between users and digital products. My work is driven by the belief that technology should be accessible, intuitive, and emotionally resonant. Over the years, I have collaborated with cross-functional teams—including product managers, developers, and stakeholders—to translate complex business goals into user-centered design solutions. Whether it’s refining a mobile app’s navigation or reimagining a website’s visual hierarchy, my approach emphasizes empathy for the end-user while maintaining a strong alignment with business objectives. This balance is critical in today’s fast-paced digital landscape, where user satisfaction directly impacts brand loyalty and revenue.</w:t>
      </w:r>
    </w:p>
    <w:p>
      <w:pPr>
        <w:pStyle w:val="BodyText"/>
      </w:pPr>
      <w:r>
        <w:t xml:space="preserve">My background in UX/UI design spans multiple industries, including e-commerce, fintech, and healthcare. For instance, while working as a UX UI Designer at [Previous Company], I led the redesign of a financial platform that increased user engagement by 40% through iterative prototyping and A/B testing. I also spearheaded the development of a mobile-first interface for a healthcare startup in Canada, ensuring compliance with strict accessibility standards while prioritizing usability. These projects reinforced my ability to navigate complex challenges and deliver solutions that are both functional and aesthetically pleasing. Moreover, my experience with tools like Figma, Sketch, Adobe XD, and user research methodologies such as interviews and usability testing has equipped me to contribute effectively to your team’s goals.</w:t>
      </w:r>
    </w:p>
    <w:p>
      <w:pPr>
        <w:pStyle w:val="BodyText"/>
      </w:pPr>
      <w:r>
        <w:t xml:space="preserve">What sets me apart as a UX UI Designer is my ability to combine technical proficiency with a deep understanding of human behavior. I have always believed that great design starts with listening—whether through user feedback, data analytics, or collaborative brainstorming sessions. In Canada Toronto, where the tech ecosystem thrives on innovation and inclusivity, this mindset is particularly valuable. The city’s diverse population and competitive market demand designs that cater to a wide range of users while maintaining a cohesive brand identity. I am confident that my skills in creating responsive layouts, optimizing workflows, and advocating for user-centric design will add significant value to your organization.</w:t>
      </w:r>
    </w:p>
    <w:p>
      <w:pPr>
        <w:pStyle w:val="BodyText"/>
      </w:pPr>
      <w:r>
        <w:t xml:space="preserve">One of the key reasons I am excited about this opportunity is the chance to work within Canada Toronto’s thriving tech community. The city is home to numerous startups, established corporations, and innovation hubs that are pushing the boundaries of what digital experiences can achieve. As a UX UI Designer, I am eager to collaborate with teams that share a passion for creating products that not only meet user needs but also inspire trust and delight. I have followed [Company Name]’s work closely and admire your commitment to [specific project, product, or value mentioned in the job posting]. This alignment of vision and values makes me even more enthusiastic about the possibility of contributing to your team.</w:t>
      </w:r>
    </w:p>
    <w:p>
      <w:pPr>
        <w:pStyle w:val="BodyText"/>
      </w:pPr>
      <w:r>
        <w:t xml:space="preserve">In addition to my technical skills, I bring a strong work ethic and a collaborative spirit. I thrive in environments where creativity is encouraged and feedback is seen as an opportunity for growth. My ability to communicate complex design concepts through wireframes, prototypes, and presentations has helped bridge the gap between technical teams and non-technical stakeholders. Furthermore, my adaptability allows me to quickly learn new tools and methodologies, ensuring that I remain at the forefront of UX/UI trends. In Canada Toronto’s fast-evolving tech scene, this flexibility is essential for staying competitive and delivering cutting-edge solutions.</w:t>
      </w:r>
    </w:p>
    <w:p>
      <w:pPr>
        <w:pStyle w:val="BodyText"/>
      </w:pPr>
      <w:r>
        <w:t xml:space="preserve">As a UX UI Designer, I am also deeply committed to ethical design practices. I believe that technology should empower users without exploiting their attention or privacy. This philosophy is particularly relevant in today’s landscape, where concerns about data security and digital well-being are more prominent than ever. By prioritizing transparency, accessibility, and user control in my designs, I aim to create products that foster trust and long-term engagement. I am especially inspired by the growing emphasis on sustainability in design—both in terms of environmental impact and the longevity of digital solutions—and I would be thrilled to contribute to initiatives that align with these principles.</w:t>
      </w:r>
    </w:p>
    <w:p>
      <w:pPr>
        <w:pStyle w:val="BodyText"/>
      </w:pPr>
      <w:r>
        <w:t xml:space="preserve">In conclusion, I am confident that my experience, skills, and passion for UX/UI design make me a strong candidate for this role. I am eager to bring my expertise in creating intuitive, inclusive, and innovative digital experiences to [Company Name] in Canada Toronto. Thank you for considering my application. I would be honored to discuss how I can contribute to your team’s success and help shape the future of user-centered design in this vibrant cit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10:34:31Z</dcterms:created>
  <dcterms:modified xsi:type="dcterms:W3CDTF">2026-07-23T10:34:31Z</dcterms:modified>
</cp:coreProperties>
</file>

<file path=docProps/custom.xml><?xml version="1.0" encoding="utf-8"?>
<Properties xmlns="http://schemas.openxmlformats.org/officeDocument/2006/custom-properties" xmlns:vt="http://schemas.openxmlformats.org/officeDocument/2006/docPropsVTypes"/>
</file>